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2DBFC" w14:textId="21C49AC3" w:rsidR="00F10D6F" w:rsidRDefault="00F10D6F" w:rsidP="00F10D6F">
      <w:pPr>
        <w:pStyle w:val="ListParagraph"/>
        <w:numPr>
          <w:ilvl w:val="0"/>
          <w:numId w:val="2"/>
        </w:numPr>
      </w:pPr>
      <w:bookmarkStart w:id="0" w:name="_GoBack"/>
      <w:bookmarkEnd w:id="0"/>
      <w:r>
        <w:t xml:space="preserve">Select the device from device manager. In your case, please select </w:t>
      </w:r>
      <w:r w:rsidRPr="00F10D6F">
        <w:t>CY7C68001</w:t>
      </w:r>
      <w:r>
        <w:t>.</w:t>
      </w:r>
    </w:p>
    <w:p w14:paraId="0E71EB0F" w14:textId="77777777" w:rsidR="00F10D6F" w:rsidRDefault="00F10D6F" w:rsidP="00F10D6F">
      <w:pPr>
        <w:pStyle w:val="ListParagraph"/>
        <w:ind w:left="1080"/>
      </w:pPr>
    </w:p>
    <w:p w14:paraId="6C921850" w14:textId="3733BA6F" w:rsidR="00F10D6F" w:rsidRDefault="00FF1B2B" w:rsidP="00F10D6F">
      <w:pPr>
        <w:pStyle w:val="ListParagraph"/>
      </w:pPr>
      <w:r>
        <w:rPr>
          <w:noProof/>
        </w:rPr>
        <w:drawing>
          <wp:inline distT="0" distB="0" distL="0" distR="0" wp14:anchorId="4A92ED7D" wp14:editId="75DB8B35">
            <wp:extent cx="4210050" cy="3500007"/>
            <wp:effectExtent l="19050" t="19050" r="19050" b="24765"/>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4227452" cy="3514474"/>
                    </a:xfrm>
                    <a:prstGeom prst="rect">
                      <a:avLst/>
                    </a:prstGeom>
                    <a:ln>
                      <a:solidFill>
                        <a:schemeClr val="accent1"/>
                      </a:solidFill>
                    </a:ln>
                    <a:effectLst>
                      <a:softEdge rad="0"/>
                    </a:effectLst>
                  </pic:spPr>
                </pic:pic>
              </a:graphicData>
            </a:graphic>
          </wp:inline>
        </w:drawing>
      </w:r>
    </w:p>
    <w:p w14:paraId="5683F85C" w14:textId="667AD9F5" w:rsidR="00F10D6F" w:rsidRDefault="00F10D6F" w:rsidP="00F10D6F"/>
    <w:p w14:paraId="12088BFC" w14:textId="6CEEFF50" w:rsidR="00F10D6F" w:rsidRDefault="00F10D6F" w:rsidP="00F10D6F"/>
    <w:p w14:paraId="27C585D1" w14:textId="5FAB702D" w:rsidR="00F10D6F" w:rsidRDefault="00F10D6F" w:rsidP="00F10D6F"/>
    <w:p w14:paraId="4EFB529A" w14:textId="1A9CB923" w:rsidR="00F10D6F" w:rsidRDefault="00F10D6F" w:rsidP="00F10D6F"/>
    <w:p w14:paraId="0977295E" w14:textId="3B7AB0B9" w:rsidR="00F10D6F" w:rsidRDefault="00F10D6F" w:rsidP="00F10D6F"/>
    <w:p w14:paraId="6CDA7E2C" w14:textId="15275D71" w:rsidR="00F10D6F" w:rsidRDefault="00F10D6F" w:rsidP="00F10D6F"/>
    <w:p w14:paraId="22386A7B" w14:textId="6959AD86" w:rsidR="00F10D6F" w:rsidRDefault="00F10D6F" w:rsidP="00F10D6F"/>
    <w:p w14:paraId="3062DA67" w14:textId="5B616A66" w:rsidR="00F10D6F" w:rsidRDefault="00F10D6F" w:rsidP="00F10D6F"/>
    <w:p w14:paraId="433BA1BF" w14:textId="61B8FC4B" w:rsidR="00F10D6F" w:rsidRDefault="00F10D6F" w:rsidP="00F10D6F"/>
    <w:p w14:paraId="10B3B645" w14:textId="5964338E" w:rsidR="00F10D6F" w:rsidRDefault="00F10D6F" w:rsidP="00F10D6F"/>
    <w:p w14:paraId="741ABB27" w14:textId="408ACEF0" w:rsidR="00F10D6F" w:rsidRDefault="00F10D6F" w:rsidP="00F10D6F"/>
    <w:p w14:paraId="2831AC20" w14:textId="14A5006C" w:rsidR="00F10D6F" w:rsidRDefault="00F10D6F" w:rsidP="00F10D6F"/>
    <w:p w14:paraId="190DFCF0" w14:textId="48AD4486" w:rsidR="00F10D6F" w:rsidRDefault="00F10D6F" w:rsidP="00F10D6F"/>
    <w:p w14:paraId="3A2AB181" w14:textId="12E88020" w:rsidR="00F10D6F" w:rsidRDefault="00F10D6F" w:rsidP="00F10D6F"/>
    <w:p w14:paraId="7B069133" w14:textId="45FD4BBC" w:rsidR="00F10D6F" w:rsidRDefault="00F10D6F" w:rsidP="00F10D6F"/>
    <w:p w14:paraId="214F4F07" w14:textId="10F83548" w:rsidR="00F10D6F" w:rsidRDefault="00F10D6F" w:rsidP="00F10D6F">
      <w:pPr>
        <w:pStyle w:val="ListParagraph"/>
        <w:numPr>
          <w:ilvl w:val="0"/>
          <w:numId w:val="2"/>
        </w:numPr>
      </w:pPr>
      <w:r>
        <w:lastRenderedPageBreak/>
        <w:t>Right on the device and choose the “Update driver” option.</w:t>
      </w:r>
    </w:p>
    <w:p w14:paraId="26D25A00" w14:textId="77777777" w:rsidR="00F10D6F" w:rsidRDefault="00FF1B2B" w:rsidP="00F10D6F">
      <w:pPr>
        <w:ind w:left="720" w:firstLine="360"/>
      </w:pPr>
      <w:r>
        <w:rPr>
          <w:noProof/>
        </w:rPr>
        <w:drawing>
          <wp:inline distT="0" distB="0" distL="0" distR="0" wp14:anchorId="03C143FC" wp14:editId="6FA23185">
            <wp:extent cx="4778375" cy="3704844"/>
            <wp:effectExtent l="19050" t="19050" r="22225" b="1016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2.PNG"/>
                    <pic:cNvPicPr/>
                  </pic:nvPicPr>
                  <pic:blipFill>
                    <a:blip r:embed="rId9">
                      <a:extLst>
                        <a:ext uri="{28A0092B-C50C-407E-A947-70E740481C1C}">
                          <a14:useLocalDpi xmlns:a14="http://schemas.microsoft.com/office/drawing/2010/main" val="0"/>
                        </a:ext>
                      </a:extLst>
                    </a:blip>
                    <a:stretch>
                      <a:fillRect/>
                    </a:stretch>
                  </pic:blipFill>
                  <pic:spPr>
                    <a:xfrm>
                      <a:off x="0" y="0"/>
                      <a:ext cx="4816577" cy="3734463"/>
                    </a:xfrm>
                    <a:prstGeom prst="rect">
                      <a:avLst/>
                    </a:prstGeom>
                    <a:ln>
                      <a:solidFill>
                        <a:schemeClr val="accent1"/>
                      </a:solidFill>
                    </a:ln>
                    <a:effectLst>
                      <a:softEdge rad="0"/>
                    </a:effectLst>
                  </pic:spPr>
                </pic:pic>
              </a:graphicData>
            </a:graphic>
          </wp:inline>
        </w:drawing>
      </w:r>
    </w:p>
    <w:p w14:paraId="04924FAA" w14:textId="7C06DB23" w:rsidR="00F10D6F" w:rsidRDefault="00F10D6F" w:rsidP="00F10D6F">
      <w:pPr>
        <w:pStyle w:val="ListParagraph"/>
        <w:ind w:left="1080"/>
      </w:pPr>
    </w:p>
    <w:p w14:paraId="2E11B844" w14:textId="78D6C791" w:rsidR="00F10D6F" w:rsidRDefault="00F10D6F" w:rsidP="00F10D6F">
      <w:pPr>
        <w:pStyle w:val="ListParagraph"/>
        <w:ind w:left="1080"/>
      </w:pPr>
    </w:p>
    <w:p w14:paraId="62B2EEB9" w14:textId="057D2287" w:rsidR="00F10D6F" w:rsidRDefault="00F10D6F" w:rsidP="00F10D6F">
      <w:pPr>
        <w:pStyle w:val="ListParagraph"/>
        <w:ind w:left="1080"/>
      </w:pPr>
    </w:p>
    <w:p w14:paraId="2CA23710" w14:textId="6627261F" w:rsidR="00F10D6F" w:rsidRDefault="00F10D6F" w:rsidP="00F10D6F">
      <w:pPr>
        <w:pStyle w:val="ListParagraph"/>
        <w:ind w:left="1080"/>
      </w:pPr>
    </w:p>
    <w:p w14:paraId="06EE4DC7" w14:textId="7F2A8EF3" w:rsidR="00F10D6F" w:rsidRDefault="00F10D6F" w:rsidP="00F10D6F">
      <w:pPr>
        <w:pStyle w:val="ListParagraph"/>
        <w:ind w:left="1080"/>
      </w:pPr>
    </w:p>
    <w:p w14:paraId="1EBB014E" w14:textId="072DDF16" w:rsidR="00F10D6F" w:rsidRDefault="00F10D6F" w:rsidP="00F10D6F">
      <w:pPr>
        <w:pStyle w:val="ListParagraph"/>
        <w:ind w:left="1080"/>
      </w:pPr>
    </w:p>
    <w:p w14:paraId="05D408FE" w14:textId="32699C04" w:rsidR="00F10D6F" w:rsidRDefault="00F10D6F" w:rsidP="00F10D6F">
      <w:pPr>
        <w:pStyle w:val="ListParagraph"/>
        <w:ind w:left="1080"/>
      </w:pPr>
    </w:p>
    <w:p w14:paraId="18931195" w14:textId="5D164995" w:rsidR="00F10D6F" w:rsidRDefault="00F10D6F" w:rsidP="00F10D6F">
      <w:pPr>
        <w:pStyle w:val="ListParagraph"/>
        <w:ind w:left="1080"/>
      </w:pPr>
    </w:p>
    <w:p w14:paraId="3B11CBC5" w14:textId="34C31AF6" w:rsidR="00F10D6F" w:rsidRDefault="00F10D6F" w:rsidP="00F10D6F">
      <w:pPr>
        <w:pStyle w:val="ListParagraph"/>
        <w:ind w:left="1080"/>
      </w:pPr>
    </w:p>
    <w:p w14:paraId="3BEE1367" w14:textId="376B2D8F" w:rsidR="00F10D6F" w:rsidRDefault="00F10D6F" w:rsidP="00F10D6F">
      <w:pPr>
        <w:pStyle w:val="ListParagraph"/>
        <w:ind w:left="1080"/>
      </w:pPr>
    </w:p>
    <w:p w14:paraId="25BFAA4E" w14:textId="44F546A1" w:rsidR="00F10D6F" w:rsidRDefault="00F10D6F" w:rsidP="00F10D6F">
      <w:pPr>
        <w:pStyle w:val="ListParagraph"/>
        <w:ind w:left="1080"/>
      </w:pPr>
    </w:p>
    <w:p w14:paraId="10A37598" w14:textId="69E2F94B" w:rsidR="00F10D6F" w:rsidRDefault="00F10D6F" w:rsidP="00F10D6F">
      <w:pPr>
        <w:pStyle w:val="ListParagraph"/>
        <w:ind w:left="1080"/>
      </w:pPr>
    </w:p>
    <w:p w14:paraId="4382B179" w14:textId="07DF5922" w:rsidR="00F10D6F" w:rsidRDefault="00F10D6F" w:rsidP="00F10D6F">
      <w:pPr>
        <w:pStyle w:val="ListParagraph"/>
        <w:ind w:left="1080"/>
      </w:pPr>
    </w:p>
    <w:p w14:paraId="1E6B2F97" w14:textId="110D7D37" w:rsidR="00F10D6F" w:rsidRDefault="00F10D6F" w:rsidP="00F10D6F">
      <w:pPr>
        <w:pStyle w:val="ListParagraph"/>
        <w:ind w:left="1080"/>
      </w:pPr>
    </w:p>
    <w:p w14:paraId="4D8953C9" w14:textId="286037B0" w:rsidR="00F10D6F" w:rsidRDefault="00F10D6F" w:rsidP="00F10D6F">
      <w:pPr>
        <w:pStyle w:val="ListParagraph"/>
        <w:ind w:left="1080"/>
      </w:pPr>
    </w:p>
    <w:p w14:paraId="0E452379" w14:textId="0D6E85D8" w:rsidR="00F10D6F" w:rsidRDefault="00F10D6F" w:rsidP="00F10D6F">
      <w:pPr>
        <w:pStyle w:val="ListParagraph"/>
        <w:ind w:left="1080"/>
      </w:pPr>
    </w:p>
    <w:p w14:paraId="64115B60" w14:textId="08EB5CA7" w:rsidR="00F10D6F" w:rsidRDefault="00F10D6F" w:rsidP="00F10D6F">
      <w:pPr>
        <w:pStyle w:val="ListParagraph"/>
        <w:ind w:left="1080"/>
      </w:pPr>
    </w:p>
    <w:p w14:paraId="484E1FED" w14:textId="782B95D8" w:rsidR="00F10D6F" w:rsidRDefault="00F10D6F" w:rsidP="00F10D6F">
      <w:pPr>
        <w:pStyle w:val="ListParagraph"/>
        <w:ind w:left="1080"/>
      </w:pPr>
    </w:p>
    <w:p w14:paraId="3B207C00" w14:textId="6841E1A4" w:rsidR="00F10D6F" w:rsidRDefault="00F10D6F" w:rsidP="00F10D6F">
      <w:pPr>
        <w:pStyle w:val="ListParagraph"/>
        <w:ind w:left="1080"/>
      </w:pPr>
    </w:p>
    <w:p w14:paraId="427A4205" w14:textId="674393CE" w:rsidR="00F10D6F" w:rsidRDefault="00F10D6F" w:rsidP="00F10D6F">
      <w:pPr>
        <w:pStyle w:val="ListParagraph"/>
        <w:ind w:left="1080"/>
      </w:pPr>
    </w:p>
    <w:p w14:paraId="268A2572" w14:textId="1CCB5790" w:rsidR="00F10D6F" w:rsidRDefault="00F10D6F" w:rsidP="00F10D6F">
      <w:pPr>
        <w:pStyle w:val="ListParagraph"/>
        <w:ind w:left="1080"/>
      </w:pPr>
    </w:p>
    <w:p w14:paraId="17515F7A" w14:textId="77777777" w:rsidR="00F10D6F" w:rsidRDefault="00F10D6F" w:rsidP="00F10D6F">
      <w:pPr>
        <w:pStyle w:val="ListParagraph"/>
        <w:ind w:left="1080"/>
      </w:pPr>
    </w:p>
    <w:p w14:paraId="522264DE" w14:textId="7DCF9CDA" w:rsidR="00F10D6F" w:rsidRDefault="00351E02" w:rsidP="00F10D6F">
      <w:pPr>
        <w:pStyle w:val="ListParagraph"/>
        <w:numPr>
          <w:ilvl w:val="0"/>
          <w:numId w:val="2"/>
        </w:numPr>
      </w:pPr>
      <w:r>
        <w:lastRenderedPageBreak/>
        <w:t>Select</w:t>
      </w:r>
      <w:r w:rsidR="00F10D6F">
        <w:t xml:space="preserve"> “Browse my computer for driver software” option.</w:t>
      </w:r>
    </w:p>
    <w:p w14:paraId="6C8F38E2" w14:textId="77777777" w:rsidR="00F10D6F" w:rsidRDefault="00F10D6F" w:rsidP="00F10D6F">
      <w:pPr>
        <w:pStyle w:val="ListParagraph"/>
        <w:ind w:left="1080"/>
      </w:pPr>
    </w:p>
    <w:p w14:paraId="6F28A743" w14:textId="75691872" w:rsidR="00F10D6F" w:rsidRDefault="009B0C20" w:rsidP="00F10D6F">
      <w:pPr>
        <w:pStyle w:val="ListParagraph"/>
        <w:ind w:left="1080" w:firstLine="360"/>
      </w:pPr>
      <w:r>
        <w:rPr>
          <w:noProof/>
        </w:rPr>
        <w:drawing>
          <wp:inline distT="0" distB="0" distL="0" distR="0" wp14:anchorId="50766579" wp14:editId="649A75F7">
            <wp:extent cx="4775835" cy="3617593"/>
            <wp:effectExtent l="19050" t="19050" r="24765" b="2159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3.PNG"/>
                    <pic:cNvPicPr/>
                  </pic:nvPicPr>
                  <pic:blipFill>
                    <a:blip r:embed="rId10">
                      <a:extLst>
                        <a:ext uri="{28A0092B-C50C-407E-A947-70E740481C1C}">
                          <a14:useLocalDpi xmlns:a14="http://schemas.microsoft.com/office/drawing/2010/main" val="0"/>
                        </a:ext>
                      </a:extLst>
                    </a:blip>
                    <a:stretch>
                      <a:fillRect/>
                    </a:stretch>
                  </pic:blipFill>
                  <pic:spPr>
                    <a:xfrm>
                      <a:off x="0" y="0"/>
                      <a:ext cx="4846713" cy="3671281"/>
                    </a:xfrm>
                    <a:prstGeom prst="rect">
                      <a:avLst/>
                    </a:prstGeom>
                    <a:ln>
                      <a:solidFill>
                        <a:schemeClr val="accent1"/>
                      </a:solidFill>
                    </a:ln>
                    <a:effectLst>
                      <a:softEdge rad="0"/>
                    </a:effectLst>
                  </pic:spPr>
                </pic:pic>
              </a:graphicData>
            </a:graphic>
          </wp:inline>
        </w:drawing>
      </w:r>
    </w:p>
    <w:p w14:paraId="5BDBB317" w14:textId="3A243E45" w:rsidR="00F10D6F" w:rsidRDefault="00F10D6F" w:rsidP="00F10D6F">
      <w:pPr>
        <w:pStyle w:val="ListParagraph"/>
        <w:ind w:left="1080" w:firstLine="360"/>
        <w:jc w:val="center"/>
      </w:pPr>
    </w:p>
    <w:p w14:paraId="1B75AAC5" w14:textId="0C2508E8" w:rsidR="00F10D6F" w:rsidRDefault="00F10D6F" w:rsidP="00F10D6F">
      <w:pPr>
        <w:pStyle w:val="ListParagraph"/>
        <w:ind w:left="1080" w:firstLine="360"/>
        <w:jc w:val="center"/>
      </w:pPr>
    </w:p>
    <w:p w14:paraId="03D36EBF" w14:textId="614C4D48" w:rsidR="00F10D6F" w:rsidRDefault="00F10D6F" w:rsidP="00F10D6F">
      <w:pPr>
        <w:pStyle w:val="ListParagraph"/>
        <w:ind w:left="1080" w:firstLine="360"/>
        <w:jc w:val="center"/>
      </w:pPr>
    </w:p>
    <w:p w14:paraId="473DB054" w14:textId="24A252F2" w:rsidR="00F10D6F" w:rsidRDefault="00F10D6F" w:rsidP="00F10D6F">
      <w:pPr>
        <w:pStyle w:val="ListParagraph"/>
        <w:ind w:left="1080" w:firstLine="360"/>
        <w:jc w:val="center"/>
      </w:pPr>
    </w:p>
    <w:p w14:paraId="0254CBE2" w14:textId="0A1E58E6" w:rsidR="00F10D6F" w:rsidRDefault="00F10D6F" w:rsidP="00F10D6F">
      <w:pPr>
        <w:pStyle w:val="ListParagraph"/>
        <w:ind w:left="1080" w:firstLine="360"/>
        <w:jc w:val="center"/>
      </w:pPr>
    </w:p>
    <w:p w14:paraId="49452116" w14:textId="7C1315EE" w:rsidR="00F10D6F" w:rsidRDefault="00F10D6F" w:rsidP="00F10D6F">
      <w:pPr>
        <w:pStyle w:val="ListParagraph"/>
        <w:ind w:left="1080" w:firstLine="360"/>
        <w:jc w:val="center"/>
      </w:pPr>
    </w:p>
    <w:p w14:paraId="033D5149" w14:textId="626420E1" w:rsidR="00F10D6F" w:rsidRDefault="00F10D6F" w:rsidP="00F10D6F">
      <w:pPr>
        <w:pStyle w:val="ListParagraph"/>
        <w:ind w:left="1080" w:firstLine="360"/>
        <w:jc w:val="center"/>
      </w:pPr>
    </w:p>
    <w:p w14:paraId="364E3CE5" w14:textId="7282EFE9" w:rsidR="00F10D6F" w:rsidRDefault="00F10D6F" w:rsidP="00F10D6F">
      <w:pPr>
        <w:pStyle w:val="ListParagraph"/>
        <w:ind w:left="1080" w:firstLine="360"/>
        <w:jc w:val="center"/>
      </w:pPr>
    </w:p>
    <w:p w14:paraId="243AABDE" w14:textId="79E01E9D" w:rsidR="00F10D6F" w:rsidRDefault="00F10D6F" w:rsidP="00F10D6F">
      <w:pPr>
        <w:pStyle w:val="ListParagraph"/>
        <w:ind w:left="1080" w:firstLine="360"/>
        <w:jc w:val="center"/>
      </w:pPr>
    </w:p>
    <w:p w14:paraId="26036B5E" w14:textId="6C3AB236" w:rsidR="00F10D6F" w:rsidRDefault="00F10D6F" w:rsidP="00F10D6F">
      <w:pPr>
        <w:pStyle w:val="ListParagraph"/>
        <w:ind w:left="1080" w:firstLine="360"/>
        <w:jc w:val="center"/>
      </w:pPr>
    </w:p>
    <w:p w14:paraId="22D3C33F" w14:textId="30F604A8" w:rsidR="00F10D6F" w:rsidRDefault="00F10D6F" w:rsidP="00F10D6F">
      <w:pPr>
        <w:pStyle w:val="ListParagraph"/>
        <w:ind w:left="1080" w:firstLine="360"/>
        <w:jc w:val="center"/>
      </w:pPr>
    </w:p>
    <w:p w14:paraId="691D606B" w14:textId="77777777" w:rsidR="00F10D6F" w:rsidRDefault="00F10D6F" w:rsidP="00F10D6F">
      <w:pPr>
        <w:pStyle w:val="ListParagraph"/>
        <w:ind w:left="1080" w:firstLine="360"/>
        <w:jc w:val="center"/>
      </w:pPr>
    </w:p>
    <w:p w14:paraId="5FDCD855" w14:textId="22C16D17" w:rsidR="00F10D6F" w:rsidRDefault="00F10D6F" w:rsidP="00F10D6F">
      <w:pPr>
        <w:pStyle w:val="ListParagraph"/>
        <w:ind w:left="1080"/>
      </w:pPr>
    </w:p>
    <w:p w14:paraId="7182CF50" w14:textId="42582699" w:rsidR="00F10D6F" w:rsidRDefault="00F10D6F" w:rsidP="00F10D6F">
      <w:pPr>
        <w:pStyle w:val="ListParagraph"/>
        <w:ind w:left="1080"/>
      </w:pPr>
    </w:p>
    <w:p w14:paraId="4ACDA335" w14:textId="4DFB0A1C" w:rsidR="00F10D6F" w:rsidRDefault="00F10D6F" w:rsidP="00F10D6F">
      <w:pPr>
        <w:pStyle w:val="ListParagraph"/>
        <w:ind w:left="1080"/>
      </w:pPr>
    </w:p>
    <w:p w14:paraId="32BFB68E" w14:textId="7FCB2C04" w:rsidR="00F10D6F" w:rsidRDefault="00F10D6F" w:rsidP="00F10D6F">
      <w:pPr>
        <w:pStyle w:val="ListParagraph"/>
        <w:ind w:left="1080"/>
      </w:pPr>
    </w:p>
    <w:p w14:paraId="30648BC4" w14:textId="1C52B0DA" w:rsidR="00F10D6F" w:rsidRDefault="00F10D6F" w:rsidP="00F10D6F">
      <w:pPr>
        <w:pStyle w:val="ListParagraph"/>
        <w:ind w:left="1080"/>
      </w:pPr>
    </w:p>
    <w:p w14:paraId="2B575C16" w14:textId="51747702" w:rsidR="00F10D6F" w:rsidRDefault="00F10D6F" w:rsidP="00F10D6F">
      <w:pPr>
        <w:pStyle w:val="ListParagraph"/>
        <w:ind w:left="1080"/>
      </w:pPr>
    </w:p>
    <w:p w14:paraId="7C065859" w14:textId="1A783942" w:rsidR="00F10D6F" w:rsidRDefault="00F10D6F" w:rsidP="00F10D6F">
      <w:pPr>
        <w:pStyle w:val="ListParagraph"/>
        <w:ind w:left="1080"/>
      </w:pPr>
    </w:p>
    <w:p w14:paraId="1139543F" w14:textId="5F61C25C" w:rsidR="00F10D6F" w:rsidRDefault="00F10D6F" w:rsidP="00F10D6F">
      <w:pPr>
        <w:pStyle w:val="ListParagraph"/>
        <w:ind w:left="1080"/>
      </w:pPr>
    </w:p>
    <w:p w14:paraId="446A3C95" w14:textId="3AA2EEF4" w:rsidR="00F10D6F" w:rsidRDefault="00F10D6F" w:rsidP="00F10D6F">
      <w:pPr>
        <w:pStyle w:val="ListParagraph"/>
        <w:ind w:left="1080"/>
      </w:pPr>
    </w:p>
    <w:p w14:paraId="17B5E3C7" w14:textId="37F01AAA" w:rsidR="00F10D6F" w:rsidRDefault="00F10D6F" w:rsidP="00F10D6F">
      <w:pPr>
        <w:pStyle w:val="ListParagraph"/>
        <w:ind w:left="1080"/>
      </w:pPr>
    </w:p>
    <w:p w14:paraId="21A7145B" w14:textId="77777777" w:rsidR="00F10D6F" w:rsidRDefault="00F10D6F" w:rsidP="00F10D6F">
      <w:pPr>
        <w:pStyle w:val="ListParagraph"/>
        <w:ind w:left="1080"/>
      </w:pPr>
    </w:p>
    <w:p w14:paraId="49511E6E" w14:textId="52065DAF" w:rsidR="00F10D6F" w:rsidRDefault="00351E02" w:rsidP="00F10D6F">
      <w:pPr>
        <w:pStyle w:val="ListParagraph"/>
        <w:numPr>
          <w:ilvl w:val="0"/>
          <w:numId w:val="2"/>
        </w:numPr>
      </w:pPr>
      <w:r>
        <w:t>Next, se</w:t>
      </w:r>
      <w:r w:rsidR="00F10D6F">
        <w:t>lect “Let me pick from a list of available drivers on my computer” option.</w:t>
      </w:r>
    </w:p>
    <w:p w14:paraId="2D2C6AB5" w14:textId="77777777" w:rsidR="00F10D6F" w:rsidRDefault="00F10D6F" w:rsidP="00F10D6F">
      <w:pPr>
        <w:pStyle w:val="ListParagraph"/>
        <w:ind w:left="1080"/>
      </w:pPr>
    </w:p>
    <w:p w14:paraId="3DFCFC32" w14:textId="2D63DE63" w:rsidR="00F10D6F" w:rsidRDefault="00FF1B2B" w:rsidP="00BA667E">
      <w:pPr>
        <w:pStyle w:val="ListParagraph"/>
        <w:ind w:left="1080" w:firstLine="360"/>
      </w:pPr>
      <w:r>
        <w:rPr>
          <w:noProof/>
        </w:rPr>
        <w:drawing>
          <wp:inline distT="0" distB="0" distL="0" distR="0" wp14:anchorId="7EB652FE" wp14:editId="18FE94BC">
            <wp:extent cx="4804932" cy="3657600"/>
            <wp:effectExtent l="19050" t="19050" r="15240" b="1905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4.PNG"/>
                    <pic:cNvPicPr/>
                  </pic:nvPicPr>
                  <pic:blipFill>
                    <a:blip r:embed="rId11">
                      <a:extLst>
                        <a:ext uri="{28A0092B-C50C-407E-A947-70E740481C1C}">
                          <a14:useLocalDpi xmlns:a14="http://schemas.microsoft.com/office/drawing/2010/main" val="0"/>
                        </a:ext>
                      </a:extLst>
                    </a:blip>
                    <a:stretch>
                      <a:fillRect/>
                    </a:stretch>
                  </pic:blipFill>
                  <pic:spPr>
                    <a:xfrm>
                      <a:off x="0" y="0"/>
                      <a:ext cx="4922485" cy="3747083"/>
                    </a:xfrm>
                    <a:prstGeom prst="rect">
                      <a:avLst/>
                    </a:prstGeom>
                    <a:ln>
                      <a:solidFill>
                        <a:schemeClr val="accent1"/>
                      </a:solidFill>
                    </a:ln>
                    <a:effectLst>
                      <a:softEdge rad="0"/>
                    </a:effectLst>
                  </pic:spPr>
                </pic:pic>
              </a:graphicData>
            </a:graphic>
          </wp:inline>
        </w:drawing>
      </w:r>
    </w:p>
    <w:p w14:paraId="6B5735BB" w14:textId="1E8BFFBB" w:rsidR="00F10D6F" w:rsidRDefault="00F10D6F" w:rsidP="00F10D6F">
      <w:pPr>
        <w:pStyle w:val="ListParagraph"/>
        <w:ind w:left="1080" w:firstLine="360"/>
        <w:jc w:val="center"/>
      </w:pPr>
    </w:p>
    <w:p w14:paraId="7BDE7129" w14:textId="1FA835FF" w:rsidR="00F10D6F" w:rsidRDefault="00F10D6F" w:rsidP="00F10D6F">
      <w:pPr>
        <w:pStyle w:val="ListParagraph"/>
        <w:ind w:left="1080" w:firstLine="360"/>
        <w:jc w:val="center"/>
      </w:pPr>
    </w:p>
    <w:p w14:paraId="132C341B" w14:textId="21D7B9B1" w:rsidR="00F10D6F" w:rsidRDefault="00F10D6F" w:rsidP="00F10D6F">
      <w:pPr>
        <w:pStyle w:val="ListParagraph"/>
        <w:ind w:left="1080" w:firstLine="360"/>
        <w:jc w:val="center"/>
      </w:pPr>
    </w:p>
    <w:p w14:paraId="6BFB7285" w14:textId="28655380" w:rsidR="00F10D6F" w:rsidRDefault="00F10D6F" w:rsidP="00F10D6F">
      <w:pPr>
        <w:pStyle w:val="ListParagraph"/>
        <w:ind w:left="1080" w:firstLine="360"/>
        <w:jc w:val="center"/>
      </w:pPr>
    </w:p>
    <w:p w14:paraId="524120A7" w14:textId="278E87A1" w:rsidR="00F10D6F" w:rsidRDefault="00F10D6F" w:rsidP="00F10D6F">
      <w:pPr>
        <w:pStyle w:val="ListParagraph"/>
        <w:ind w:left="1080" w:firstLine="360"/>
        <w:jc w:val="center"/>
      </w:pPr>
    </w:p>
    <w:p w14:paraId="21F5E09D" w14:textId="70B6B88E" w:rsidR="00F10D6F" w:rsidRDefault="00F10D6F" w:rsidP="00F10D6F">
      <w:pPr>
        <w:pStyle w:val="ListParagraph"/>
        <w:ind w:left="1080" w:firstLine="360"/>
        <w:jc w:val="center"/>
      </w:pPr>
    </w:p>
    <w:p w14:paraId="2CD31167" w14:textId="384F72F6" w:rsidR="00F10D6F" w:rsidRDefault="00F10D6F" w:rsidP="00F10D6F">
      <w:pPr>
        <w:pStyle w:val="ListParagraph"/>
        <w:ind w:left="1080" w:firstLine="360"/>
        <w:jc w:val="center"/>
      </w:pPr>
    </w:p>
    <w:p w14:paraId="5AFA1956" w14:textId="47AAED81" w:rsidR="00F10D6F" w:rsidRDefault="00F10D6F" w:rsidP="00F10D6F">
      <w:pPr>
        <w:pStyle w:val="ListParagraph"/>
        <w:ind w:left="1080" w:firstLine="360"/>
        <w:jc w:val="center"/>
      </w:pPr>
    </w:p>
    <w:p w14:paraId="036651F9" w14:textId="07636459" w:rsidR="00F10D6F" w:rsidRDefault="00F10D6F" w:rsidP="00F10D6F">
      <w:pPr>
        <w:pStyle w:val="ListParagraph"/>
        <w:ind w:left="1080" w:firstLine="360"/>
        <w:jc w:val="center"/>
      </w:pPr>
    </w:p>
    <w:p w14:paraId="0B0D683A" w14:textId="1C642DE6" w:rsidR="00F10D6F" w:rsidRDefault="00F10D6F" w:rsidP="00F10D6F">
      <w:pPr>
        <w:pStyle w:val="ListParagraph"/>
        <w:ind w:left="1080" w:firstLine="360"/>
        <w:jc w:val="center"/>
      </w:pPr>
    </w:p>
    <w:p w14:paraId="4A418634" w14:textId="4EC654D4" w:rsidR="00F10D6F" w:rsidRDefault="00F10D6F" w:rsidP="00F10D6F">
      <w:pPr>
        <w:pStyle w:val="ListParagraph"/>
        <w:ind w:left="1080" w:firstLine="360"/>
        <w:jc w:val="center"/>
      </w:pPr>
    </w:p>
    <w:p w14:paraId="29B11DFC" w14:textId="0AD825A4" w:rsidR="00F10D6F" w:rsidRDefault="00F10D6F" w:rsidP="00F10D6F">
      <w:pPr>
        <w:pStyle w:val="ListParagraph"/>
        <w:ind w:left="1080" w:firstLine="360"/>
        <w:jc w:val="center"/>
      </w:pPr>
    </w:p>
    <w:p w14:paraId="2128B6EF" w14:textId="31FEA4B3" w:rsidR="00F10D6F" w:rsidRDefault="00F10D6F" w:rsidP="00F10D6F">
      <w:pPr>
        <w:pStyle w:val="ListParagraph"/>
        <w:ind w:left="1080" w:firstLine="360"/>
        <w:jc w:val="center"/>
      </w:pPr>
    </w:p>
    <w:p w14:paraId="11013182" w14:textId="75D510D4" w:rsidR="00F10D6F" w:rsidRDefault="00F10D6F" w:rsidP="00F10D6F">
      <w:pPr>
        <w:pStyle w:val="ListParagraph"/>
        <w:ind w:left="1080" w:firstLine="360"/>
        <w:jc w:val="center"/>
      </w:pPr>
    </w:p>
    <w:p w14:paraId="09F39599" w14:textId="60BEB65E" w:rsidR="00F10D6F" w:rsidRDefault="00F10D6F" w:rsidP="00F10D6F">
      <w:pPr>
        <w:pStyle w:val="ListParagraph"/>
        <w:ind w:left="1080" w:firstLine="360"/>
        <w:jc w:val="center"/>
      </w:pPr>
    </w:p>
    <w:p w14:paraId="0F671F4D" w14:textId="022876B6" w:rsidR="00F10D6F" w:rsidRDefault="00F10D6F" w:rsidP="00F10D6F">
      <w:pPr>
        <w:pStyle w:val="ListParagraph"/>
        <w:ind w:left="1080" w:firstLine="360"/>
        <w:jc w:val="center"/>
      </w:pPr>
    </w:p>
    <w:p w14:paraId="655EDE42" w14:textId="03818863" w:rsidR="00F10D6F" w:rsidRDefault="00F10D6F" w:rsidP="00F10D6F">
      <w:pPr>
        <w:pStyle w:val="ListParagraph"/>
        <w:ind w:left="1080" w:firstLine="360"/>
        <w:jc w:val="center"/>
      </w:pPr>
    </w:p>
    <w:p w14:paraId="1B59F27E" w14:textId="64B88BE9" w:rsidR="00F10D6F" w:rsidRDefault="00F10D6F" w:rsidP="00F10D6F">
      <w:pPr>
        <w:pStyle w:val="ListParagraph"/>
        <w:ind w:left="1080" w:firstLine="360"/>
        <w:jc w:val="center"/>
      </w:pPr>
    </w:p>
    <w:p w14:paraId="16DC5612" w14:textId="1DDE9DA6" w:rsidR="00F10D6F" w:rsidRDefault="00F10D6F" w:rsidP="00F10D6F">
      <w:pPr>
        <w:pStyle w:val="ListParagraph"/>
        <w:ind w:left="1080" w:firstLine="360"/>
        <w:jc w:val="center"/>
      </w:pPr>
    </w:p>
    <w:p w14:paraId="0052AA1F" w14:textId="7E551F4E" w:rsidR="00F10D6F" w:rsidRDefault="00F10D6F" w:rsidP="00F10D6F">
      <w:pPr>
        <w:pStyle w:val="ListParagraph"/>
        <w:ind w:left="1080" w:firstLine="360"/>
        <w:jc w:val="center"/>
      </w:pPr>
    </w:p>
    <w:p w14:paraId="5740695C" w14:textId="5D16CAA8" w:rsidR="00F10D6F" w:rsidRDefault="00F10D6F" w:rsidP="00F10D6F">
      <w:pPr>
        <w:pStyle w:val="ListParagraph"/>
        <w:ind w:left="1080" w:firstLine="360"/>
        <w:jc w:val="center"/>
      </w:pPr>
    </w:p>
    <w:p w14:paraId="4E697FDF" w14:textId="7A33D26E" w:rsidR="00F10D6F" w:rsidRDefault="00F10D6F" w:rsidP="00F10D6F">
      <w:pPr>
        <w:pStyle w:val="ListParagraph"/>
        <w:numPr>
          <w:ilvl w:val="0"/>
          <w:numId w:val="2"/>
        </w:numPr>
      </w:pPr>
      <w:r>
        <w:lastRenderedPageBreak/>
        <w:t>Click on “Show All Devices” and then “Next”.</w:t>
      </w:r>
    </w:p>
    <w:p w14:paraId="7D6FFB0D" w14:textId="77777777" w:rsidR="00F10D6F" w:rsidRDefault="00F10D6F" w:rsidP="00F10D6F">
      <w:pPr>
        <w:pStyle w:val="ListParagraph"/>
        <w:ind w:left="1080"/>
      </w:pPr>
    </w:p>
    <w:p w14:paraId="141567CD" w14:textId="4D1EC3CB" w:rsidR="00F10D6F" w:rsidRDefault="00FF1B2B" w:rsidP="00F10D6F">
      <w:pPr>
        <w:pStyle w:val="ListParagraph"/>
        <w:ind w:left="1080" w:firstLine="360"/>
      </w:pPr>
      <w:r>
        <w:rPr>
          <w:noProof/>
        </w:rPr>
        <w:drawing>
          <wp:inline distT="0" distB="0" distL="0" distR="0" wp14:anchorId="79156BE3" wp14:editId="28C5E84C">
            <wp:extent cx="4495800" cy="3541403"/>
            <wp:effectExtent l="19050" t="19050" r="19050" b="2095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5.PNG"/>
                    <pic:cNvPicPr/>
                  </pic:nvPicPr>
                  <pic:blipFill>
                    <a:blip r:embed="rId12">
                      <a:extLst>
                        <a:ext uri="{28A0092B-C50C-407E-A947-70E740481C1C}">
                          <a14:useLocalDpi xmlns:a14="http://schemas.microsoft.com/office/drawing/2010/main" val="0"/>
                        </a:ext>
                      </a:extLst>
                    </a:blip>
                    <a:stretch>
                      <a:fillRect/>
                    </a:stretch>
                  </pic:blipFill>
                  <pic:spPr>
                    <a:xfrm>
                      <a:off x="0" y="0"/>
                      <a:ext cx="4528062" cy="3566816"/>
                    </a:xfrm>
                    <a:prstGeom prst="rect">
                      <a:avLst/>
                    </a:prstGeom>
                    <a:ln>
                      <a:solidFill>
                        <a:schemeClr val="accent1"/>
                      </a:solidFill>
                    </a:ln>
                    <a:effectLst>
                      <a:softEdge rad="0"/>
                    </a:effectLst>
                  </pic:spPr>
                </pic:pic>
              </a:graphicData>
            </a:graphic>
          </wp:inline>
        </w:drawing>
      </w:r>
    </w:p>
    <w:p w14:paraId="304A23DB" w14:textId="274E4B9F" w:rsidR="00BA667E" w:rsidRDefault="00BA667E" w:rsidP="00F10D6F">
      <w:pPr>
        <w:pStyle w:val="ListParagraph"/>
        <w:ind w:left="1080" w:firstLine="360"/>
      </w:pPr>
    </w:p>
    <w:p w14:paraId="67B009AD" w14:textId="4E143BE4" w:rsidR="00BA667E" w:rsidRDefault="00BA667E" w:rsidP="00BA667E">
      <w:pPr>
        <w:pStyle w:val="ListParagraph"/>
        <w:numPr>
          <w:ilvl w:val="0"/>
          <w:numId w:val="2"/>
        </w:numPr>
      </w:pPr>
      <w:r>
        <w:t>Now select “Have Disk”.</w:t>
      </w:r>
    </w:p>
    <w:p w14:paraId="794A6F65" w14:textId="77777777" w:rsidR="00BA667E" w:rsidRDefault="00BA667E" w:rsidP="00BA667E">
      <w:pPr>
        <w:pStyle w:val="ListParagraph"/>
        <w:ind w:left="1080"/>
      </w:pPr>
    </w:p>
    <w:p w14:paraId="11F69975" w14:textId="7CEF3261" w:rsidR="00BA667E" w:rsidRDefault="00FF1B2B" w:rsidP="00BA667E">
      <w:pPr>
        <w:pStyle w:val="ListParagraph"/>
        <w:ind w:left="1080" w:firstLine="360"/>
        <w:jc w:val="both"/>
      </w:pPr>
      <w:r>
        <w:rPr>
          <w:noProof/>
        </w:rPr>
        <w:drawing>
          <wp:inline distT="0" distB="0" distL="0" distR="0" wp14:anchorId="638A6168" wp14:editId="3EA7FFFC">
            <wp:extent cx="4505325" cy="3532540"/>
            <wp:effectExtent l="19050" t="19050" r="9525" b="1079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6.PNG"/>
                    <pic:cNvPicPr/>
                  </pic:nvPicPr>
                  <pic:blipFill>
                    <a:blip r:embed="rId13">
                      <a:extLst>
                        <a:ext uri="{28A0092B-C50C-407E-A947-70E740481C1C}">
                          <a14:useLocalDpi xmlns:a14="http://schemas.microsoft.com/office/drawing/2010/main" val="0"/>
                        </a:ext>
                      </a:extLst>
                    </a:blip>
                    <a:stretch>
                      <a:fillRect/>
                    </a:stretch>
                  </pic:blipFill>
                  <pic:spPr>
                    <a:xfrm>
                      <a:off x="0" y="0"/>
                      <a:ext cx="4550666" cy="3568091"/>
                    </a:xfrm>
                    <a:prstGeom prst="rect">
                      <a:avLst/>
                    </a:prstGeom>
                    <a:ln>
                      <a:solidFill>
                        <a:schemeClr val="accent1"/>
                      </a:solidFill>
                    </a:ln>
                    <a:effectLst>
                      <a:softEdge rad="0"/>
                    </a:effectLst>
                  </pic:spPr>
                </pic:pic>
              </a:graphicData>
            </a:graphic>
          </wp:inline>
        </w:drawing>
      </w:r>
    </w:p>
    <w:p w14:paraId="7F6C9B9C" w14:textId="250184A5" w:rsidR="00BA667E" w:rsidRDefault="00BA667E" w:rsidP="00BA667E">
      <w:pPr>
        <w:pStyle w:val="ListParagraph"/>
        <w:numPr>
          <w:ilvl w:val="0"/>
          <w:numId w:val="2"/>
        </w:numPr>
      </w:pPr>
      <w:r>
        <w:lastRenderedPageBreak/>
        <w:t>In the popup window, click on “Browse”.</w:t>
      </w:r>
    </w:p>
    <w:p w14:paraId="464A7918" w14:textId="77777777" w:rsidR="00BA667E" w:rsidRDefault="00BA667E" w:rsidP="00BA667E">
      <w:pPr>
        <w:pStyle w:val="ListParagraph"/>
        <w:ind w:left="1080"/>
      </w:pPr>
    </w:p>
    <w:p w14:paraId="41CDE701" w14:textId="37A0602A" w:rsidR="00BA667E" w:rsidRDefault="009B0C20" w:rsidP="00F10D6F">
      <w:pPr>
        <w:pStyle w:val="ListParagraph"/>
        <w:ind w:left="1080" w:firstLine="360"/>
      </w:pPr>
      <w:r>
        <w:rPr>
          <w:noProof/>
        </w:rPr>
        <w:drawing>
          <wp:inline distT="0" distB="0" distL="0" distR="0" wp14:anchorId="30A2C6D9" wp14:editId="711B6926">
            <wp:extent cx="4458918" cy="3486150"/>
            <wp:effectExtent l="19050" t="19050" r="18415" b="1905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7.PNG"/>
                    <pic:cNvPicPr/>
                  </pic:nvPicPr>
                  <pic:blipFill>
                    <a:blip r:embed="rId14">
                      <a:extLst>
                        <a:ext uri="{28A0092B-C50C-407E-A947-70E740481C1C}">
                          <a14:useLocalDpi xmlns:a14="http://schemas.microsoft.com/office/drawing/2010/main" val="0"/>
                        </a:ext>
                      </a:extLst>
                    </a:blip>
                    <a:stretch>
                      <a:fillRect/>
                    </a:stretch>
                  </pic:blipFill>
                  <pic:spPr>
                    <a:xfrm>
                      <a:off x="0" y="0"/>
                      <a:ext cx="4476395" cy="3499814"/>
                    </a:xfrm>
                    <a:prstGeom prst="rect">
                      <a:avLst/>
                    </a:prstGeom>
                    <a:ln>
                      <a:solidFill>
                        <a:schemeClr val="accent1"/>
                      </a:solidFill>
                    </a:ln>
                    <a:effectLst>
                      <a:softEdge rad="0"/>
                    </a:effectLst>
                  </pic:spPr>
                </pic:pic>
              </a:graphicData>
            </a:graphic>
          </wp:inline>
        </w:drawing>
      </w:r>
    </w:p>
    <w:p w14:paraId="1E960972" w14:textId="32146EAD" w:rsidR="00BA667E" w:rsidRDefault="00BA667E" w:rsidP="00F10D6F">
      <w:pPr>
        <w:pStyle w:val="ListParagraph"/>
        <w:ind w:left="1080" w:firstLine="360"/>
      </w:pPr>
    </w:p>
    <w:p w14:paraId="54E6BE56" w14:textId="3320BAC4" w:rsidR="00BA667E" w:rsidRDefault="00BA667E" w:rsidP="00F10D6F">
      <w:pPr>
        <w:pStyle w:val="ListParagraph"/>
        <w:ind w:left="1080" w:firstLine="360"/>
      </w:pPr>
    </w:p>
    <w:p w14:paraId="09A9BCA9" w14:textId="4FB74F7F" w:rsidR="00BA667E" w:rsidRDefault="00BA667E" w:rsidP="00F10D6F">
      <w:pPr>
        <w:pStyle w:val="ListParagraph"/>
        <w:ind w:left="1080" w:firstLine="360"/>
      </w:pPr>
    </w:p>
    <w:p w14:paraId="4671AC81" w14:textId="11F3A3E3" w:rsidR="00BA667E" w:rsidRDefault="00BA667E" w:rsidP="00F10D6F">
      <w:pPr>
        <w:pStyle w:val="ListParagraph"/>
        <w:ind w:left="1080" w:firstLine="360"/>
      </w:pPr>
    </w:p>
    <w:p w14:paraId="4AE2F8D5" w14:textId="0070D428" w:rsidR="00BA667E" w:rsidRDefault="00BA667E" w:rsidP="00F10D6F">
      <w:pPr>
        <w:pStyle w:val="ListParagraph"/>
        <w:ind w:left="1080" w:firstLine="360"/>
      </w:pPr>
    </w:p>
    <w:p w14:paraId="0387AEAB" w14:textId="07448914" w:rsidR="00BA667E" w:rsidRDefault="00BA667E" w:rsidP="00F10D6F">
      <w:pPr>
        <w:pStyle w:val="ListParagraph"/>
        <w:ind w:left="1080" w:firstLine="360"/>
      </w:pPr>
    </w:p>
    <w:p w14:paraId="6B4B70A7" w14:textId="482DB3EE" w:rsidR="00BA667E" w:rsidRDefault="00BA667E" w:rsidP="00F10D6F">
      <w:pPr>
        <w:pStyle w:val="ListParagraph"/>
        <w:ind w:left="1080" w:firstLine="360"/>
      </w:pPr>
    </w:p>
    <w:p w14:paraId="1C5C87DB" w14:textId="24D4A098" w:rsidR="00BA667E" w:rsidRDefault="00BA667E" w:rsidP="00F10D6F">
      <w:pPr>
        <w:pStyle w:val="ListParagraph"/>
        <w:ind w:left="1080" w:firstLine="360"/>
      </w:pPr>
    </w:p>
    <w:p w14:paraId="0C21BE5D" w14:textId="0590B2C8" w:rsidR="00BA667E" w:rsidRDefault="00BA667E" w:rsidP="00F10D6F">
      <w:pPr>
        <w:pStyle w:val="ListParagraph"/>
        <w:ind w:left="1080" w:firstLine="360"/>
      </w:pPr>
    </w:p>
    <w:p w14:paraId="1B275097" w14:textId="4E4B7198" w:rsidR="00BA667E" w:rsidRDefault="00BA667E" w:rsidP="00F10D6F">
      <w:pPr>
        <w:pStyle w:val="ListParagraph"/>
        <w:ind w:left="1080" w:firstLine="360"/>
      </w:pPr>
    </w:p>
    <w:p w14:paraId="3F51ABA9" w14:textId="3B334B43" w:rsidR="00BA667E" w:rsidRDefault="00BA667E" w:rsidP="00F10D6F">
      <w:pPr>
        <w:pStyle w:val="ListParagraph"/>
        <w:ind w:left="1080" w:firstLine="360"/>
      </w:pPr>
    </w:p>
    <w:p w14:paraId="39DB0D27" w14:textId="23945368" w:rsidR="00BA667E" w:rsidRDefault="00BA667E" w:rsidP="00F10D6F">
      <w:pPr>
        <w:pStyle w:val="ListParagraph"/>
        <w:ind w:left="1080" w:firstLine="360"/>
      </w:pPr>
    </w:p>
    <w:p w14:paraId="0C508624" w14:textId="0836BFE4" w:rsidR="00BA667E" w:rsidRDefault="00BA667E" w:rsidP="00F10D6F">
      <w:pPr>
        <w:pStyle w:val="ListParagraph"/>
        <w:ind w:left="1080" w:firstLine="360"/>
      </w:pPr>
    </w:p>
    <w:p w14:paraId="376C32C5" w14:textId="4CE47819" w:rsidR="00BA667E" w:rsidRDefault="00BA667E" w:rsidP="00F10D6F">
      <w:pPr>
        <w:pStyle w:val="ListParagraph"/>
        <w:ind w:left="1080" w:firstLine="360"/>
      </w:pPr>
    </w:p>
    <w:p w14:paraId="73E02A53" w14:textId="79C4AAC9" w:rsidR="00BA667E" w:rsidRDefault="00BA667E" w:rsidP="00F10D6F">
      <w:pPr>
        <w:pStyle w:val="ListParagraph"/>
        <w:ind w:left="1080" w:firstLine="360"/>
      </w:pPr>
    </w:p>
    <w:p w14:paraId="08D8CBF2" w14:textId="0014BE30" w:rsidR="00BA667E" w:rsidRDefault="00BA667E" w:rsidP="00F10D6F">
      <w:pPr>
        <w:pStyle w:val="ListParagraph"/>
        <w:ind w:left="1080" w:firstLine="360"/>
      </w:pPr>
    </w:p>
    <w:p w14:paraId="36D0DE8D" w14:textId="05F69A06" w:rsidR="00BA667E" w:rsidRDefault="00BA667E" w:rsidP="00F10D6F">
      <w:pPr>
        <w:pStyle w:val="ListParagraph"/>
        <w:ind w:left="1080" w:firstLine="360"/>
      </w:pPr>
    </w:p>
    <w:p w14:paraId="607F8E47" w14:textId="1882192E" w:rsidR="00BA667E" w:rsidRDefault="00BA667E" w:rsidP="00F10D6F">
      <w:pPr>
        <w:pStyle w:val="ListParagraph"/>
        <w:ind w:left="1080" w:firstLine="360"/>
      </w:pPr>
    </w:p>
    <w:p w14:paraId="520CB5F4" w14:textId="4CAD2CFA" w:rsidR="00BA667E" w:rsidRDefault="00BA667E" w:rsidP="00F10D6F">
      <w:pPr>
        <w:pStyle w:val="ListParagraph"/>
        <w:ind w:left="1080" w:firstLine="360"/>
      </w:pPr>
    </w:p>
    <w:p w14:paraId="2AA35CC5" w14:textId="582AC543" w:rsidR="00BA667E" w:rsidRDefault="00BA667E" w:rsidP="00F10D6F">
      <w:pPr>
        <w:pStyle w:val="ListParagraph"/>
        <w:ind w:left="1080" w:firstLine="360"/>
      </w:pPr>
    </w:p>
    <w:p w14:paraId="7BDE710E" w14:textId="1FA41E7F" w:rsidR="00BA667E" w:rsidRDefault="00BA667E" w:rsidP="00F10D6F">
      <w:pPr>
        <w:pStyle w:val="ListParagraph"/>
        <w:ind w:left="1080" w:firstLine="360"/>
      </w:pPr>
    </w:p>
    <w:p w14:paraId="7632C414" w14:textId="14991A38" w:rsidR="00BA667E" w:rsidRDefault="00BA667E" w:rsidP="00F10D6F">
      <w:pPr>
        <w:pStyle w:val="ListParagraph"/>
        <w:ind w:left="1080" w:firstLine="360"/>
      </w:pPr>
    </w:p>
    <w:p w14:paraId="6BEA4B78" w14:textId="20DFA111" w:rsidR="00BA667E" w:rsidRDefault="00BA667E" w:rsidP="00BA667E"/>
    <w:p w14:paraId="3E32C486" w14:textId="65DA928A" w:rsidR="00BA667E" w:rsidRDefault="00BA667E" w:rsidP="00BA667E">
      <w:pPr>
        <w:pStyle w:val="ListParagraph"/>
        <w:numPr>
          <w:ilvl w:val="0"/>
          <w:numId w:val="2"/>
        </w:numPr>
      </w:pPr>
      <w:r>
        <w:lastRenderedPageBreak/>
        <w:t>Navigate to the folder where you have saved the driver folder. Go to the appropriate OS version folder and then architecture folder for your host PC. Once the *.inf file is seen in that path</w:t>
      </w:r>
      <w:r w:rsidR="00351E02">
        <w:t xml:space="preserve"> as shown below</w:t>
      </w:r>
      <w:r>
        <w:t>, click on “Open”.</w:t>
      </w:r>
    </w:p>
    <w:p w14:paraId="3CAFFE68" w14:textId="77777777" w:rsidR="00BA667E" w:rsidRDefault="00BA667E" w:rsidP="00BA667E">
      <w:pPr>
        <w:pStyle w:val="ListParagraph"/>
        <w:ind w:left="1080"/>
      </w:pPr>
    </w:p>
    <w:p w14:paraId="629BABBA" w14:textId="27B2A95C" w:rsidR="00BA667E" w:rsidRDefault="00FF1B2B" w:rsidP="00F10D6F">
      <w:pPr>
        <w:pStyle w:val="ListParagraph"/>
        <w:ind w:left="1080" w:firstLine="360"/>
      </w:pPr>
      <w:r>
        <w:rPr>
          <w:noProof/>
        </w:rPr>
        <w:drawing>
          <wp:inline distT="0" distB="0" distL="0" distR="0" wp14:anchorId="3B9E424B" wp14:editId="634D29E7">
            <wp:extent cx="4429125" cy="4269184"/>
            <wp:effectExtent l="19050" t="19050" r="9525" b="1714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8.PNG"/>
                    <pic:cNvPicPr/>
                  </pic:nvPicPr>
                  <pic:blipFill>
                    <a:blip r:embed="rId15">
                      <a:extLst>
                        <a:ext uri="{28A0092B-C50C-407E-A947-70E740481C1C}">
                          <a14:useLocalDpi xmlns:a14="http://schemas.microsoft.com/office/drawing/2010/main" val="0"/>
                        </a:ext>
                      </a:extLst>
                    </a:blip>
                    <a:stretch>
                      <a:fillRect/>
                    </a:stretch>
                  </pic:blipFill>
                  <pic:spPr>
                    <a:xfrm>
                      <a:off x="0" y="0"/>
                      <a:ext cx="4440828" cy="4280464"/>
                    </a:xfrm>
                    <a:prstGeom prst="rect">
                      <a:avLst/>
                    </a:prstGeom>
                    <a:ln>
                      <a:solidFill>
                        <a:schemeClr val="accent1"/>
                      </a:solidFill>
                    </a:ln>
                    <a:effectLst>
                      <a:softEdge rad="0"/>
                    </a:effectLst>
                  </pic:spPr>
                </pic:pic>
              </a:graphicData>
            </a:graphic>
          </wp:inline>
        </w:drawing>
      </w:r>
    </w:p>
    <w:p w14:paraId="0C17F695" w14:textId="00DF7751" w:rsidR="00BA667E" w:rsidRDefault="00BA667E" w:rsidP="00F10D6F">
      <w:pPr>
        <w:pStyle w:val="ListParagraph"/>
        <w:ind w:left="1080" w:firstLine="360"/>
      </w:pPr>
    </w:p>
    <w:p w14:paraId="17F1211D" w14:textId="18902257" w:rsidR="00BA667E" w:rsidRDefault="00BA667E" w:rsidP="00F10D6F">
      <w:pPr>
        <w:pStyle w:val="ListParagraph"/>
        <w:ind w:left="1080" w:firstLine="360"/>
      </w:pPr>
    </w:p>
    <w:p w14:paraId="6C82298C" w14:textId="5880E26C" w:rsidR="00BA667E" w:rsidRDefault="00BA667E" w:rsidP="00F10D6F">
      <w:pPr>
        <w:pStyle w:val="ListParagraph"/>
        <w:ind w:left="1080" w:firstLine="360"/>
      </w:pPr>
    </w:p>
    <w:p w14:paraId="637B2385" w14:textId="060EA0CD" w:rsidR="00BA667E" w:rsidRDefault="00BA667E" w:rsidP="00F10D6F">
      <w:pPr>
        <w:pStyle w:val="ListParagraph"/>
        <w:ind w:left="1080" w:firstLine="360"/>
      </w:pPr>
    </w:p>
    <w:p w14:paraId="7A3B9922" w14:textId="5B6EA430" w:rsidR="00BA667E" w:rsidRDefault="00BA667E" w:rsidP="00F10D6F">
      <w:pPr>
        <w:pStyle w:val="ListParagraph"/>
        <w:ind w:left="1080" w:firstLine="360"/>
      </w:pPr>
    </w:p>
    <w:p w14:paraId="3E9DA293" w14:textId="4072B2C6" w:rsidR="00BA667E" w:rsidRDefault="00BA667E" w:rsidP="00F10D6F">
      <w:pPr>
        <w:pStyle w:val="ListParagraph"/>
        <w:ind w:left="1080" w:firstLine="360"/>
      </w:pPr>
    </w:p>
    <w:p w14:paraId="0B4139D0" w14:textId="605398E8" w:rsidR="00BA667E" w:rsidRDefault="00BA667E" w:rsidP="00F10D6F">
      <w:pPr>
        <w:pStyle w:val="ListParagraph"/>
        <w:ind w:left="1080" w:firstLine="360"/>
      </w:pPr>
    </w:p>
    <w:p w14:paraId="021DECE7" w14:textId="51160D9E" w:rsidR="00BA667E" w:rsidRDefault="00BA667E" w:rsidP="00F10D6F">
      <w:pPr>
        <w:pStyle w:val="ListParagraph"/>
        <w:ind w:left="1080" w:firstLine="360"/>
      </w:pPr>
    </w:p>
    <w:p w14:paraId="56154CFA" w14:textId="0A36F6DA" w:rsidR="00BA667E" w:rsidRDefault="00BA667E" w:rsidP="00F10D6F">
      <w:pPr>
        <w:pStyle w:val="ListParagraph"/>
        <w:ind w:left="1080" w:firstLine="360"/>
      </w:pPr>
    </w:p>
    <w:p w14:paraId="79A8CF7A" w14:textId="5C2C63B2" w:rsidR="00BA667E" w:rsidRDefault="00BA667E" w:rsidP="00F10D6F">
      <w:pPr>
        <w:pStyle w:val="ListParagraph"/>
        <w:ind w:left="1080" w:firstLine="360"/>
      </w:pPr>
    </w:p>
    <w:p w14:paraId="2DF97E8E" w14:textId="5778CDB9" w:rsidR="00BA667E" w:rsidRDefault="00BA667E" w:rsidP="00F10D6F">
      <w:pPr>
        <w:pStyle w:val="ListParagraph"/>
        <w:ind w:left="1080" w:firstLine="360"/>
      </w:pPr>
    </w:p>
    <w:p w14:paraId="50791EA1" w14:textId="5198D9F5" w:rsidR="00BA667E" w:rsidRDefault="00BA667E" w:rsidP="00F10D6F">
      <w:pPr>
        <w:pStyle w:val="ListParagraph"/>
        <w:ind w:left="1080" w:firstLine="360"/>
      </w:pPr>
    </w:p>
    <w:p w14:paraId="6FEE732D" w14:textId="29C58A1F" w:rsidR="00BA667E" w:rsidRDefault="00BA667E" w:rsidP="00F10D6F">
      <w:pPr>
        <w:pStyle w:val="ListParagraph"/>
        <w:ind w:left="1080" w:firstLine="360"/>
      </w:pPr>
    </w:p>
    <w:p w14:paraId="1A509C02" w14:textId="217DBCEA" w:rsidR="00BA667E" w:rsidRDefault="00BA667E" w:rsidP="00F10D6F">
      <w:pPr>
        <w:pStyle w:val="ListParagraph"/>
        <w:ind w:left="1080" w:firstLine="360"/>
      </w:pPr>
    </w:p>
    <w:p w14:paraId="6FC51BB8" w14:textId="77C56351" w:rsidR="00BA667E" w:rsidRDefault="00BA667E" w:rsidP="00F10D6F">
      <w:pPr>
        <w:pStyle w:val="ListParagraph"/>
        <w:ind w:left="1080" w:firstLine="360"/>
      </w:pPr>
    </w:p>
    <w:p w14:paraId="6A8015D5" w14:textId="4ED26C83" w:rsidR="00BA667E" w:rsidRDefault="00BA667E" w:rsidP="00F10D6F">
      <w:pPr>
        <w:pStyle w:val="ListParagraph"/>
        <w:ind w:left="1080" w:firstLine="360"/>
      </w:pPr>
    </w:p>
    <w:p w14:paraId="7A864CC7" w14:textId="0D3C619C" w:rsidR="00BA667E" w:rsidRDefault="00BA667E" w:rsidP="00F10D6F">
      <w:pPr>
        <w:pStyle w:val="ListParagraph"/>
        <w:ind w:left="1080" w:firstLine="360"/>
      </w:pPr>
    </w:p>
    <w:p w14:paraId="60796620" w14:textId="21812253" w:rsidR="00BA667E" w:rsidRDefault="00BA667E" w:rsidP="00BA667E">
      <w:pPr>
        <w:pStyle w:val="ListParagraph"/>
        <w:numPr>
          <w:ilvl w:val="0"/>
          <w:numId w:val="2"/>
        </w:numPr>
      </w:pPr>
      <w:r>
        <w:lastRenderedPageBreak/>
        <w:t>Ensure that the correct path appears in the box as per your selection in step 8 and click “OK”.</w:t>
      </w:r>
    </w:p>
    <w:p w14:paraId="54AB1978" w14:textId="77777777" w:rsidR="00BA667E" w:rsidRDefault="00BA667E" w:rsidP="00BA667E">
      <w:pPr>
        <w:pStyle w:val="ListParagraph"/>
        <w:ind w:left="1080"/>
      </w:pPr>
    </w:p>
    <w:p w14:paraId="753A4A44" w14:textId="07B79E7A" w:rsidR="00BA667E" w:rsidRDefault="00FF1B2B" w:rsidP="00F10D6F">
      <w:pPr>
        <w:pStyle w:val="ListParagraph"/>
        <w:ind w:left="1080" w:firstLine="360"/>
      </w:pPr>
      <w:r>
        <w:rPr>
          <w:noProof/>
        </w:rPr>
        <w:drawing>
          <wp:inline distT="0" distB="0" distL="0" distR="0" wp14:anchorId="52113FAF" wp14:editId="7355FBDA">
            <wp:extent cx="4448175" cy="3427851"/>
            <wp:effectExtent l="19050" t="19050" r="9525" b="2032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9.PNG"/>
                    <pic:cNvPicPr/>
                  </pic:nvPicPr>
                  <pic:blipFill>
                    <a:blip r:embed="rId16">
                      <a:extLst>
                        <a:ext uri="{28A0092B-C50C-407E-A947-70E740481C1C}">
                          <a14:useLocalDpi xmlns:a14="http://schemas.microsoft.com/office/drawing/2010/main" val="0"/>
                        </a:ext>
                      </a:extLst>
                    </a:blip>
                    <a:stretch>
                      <a:fillRect/>
                    </a:stretch>
                  </pic:blipFill>
                  <pic:spPr>
                    <a:xfrm>
                      <a:off x="0" y="0"/>
                      <a:ext cx="4467472" cy="3442722"/>
                    </a:xfrm>
                    <a:prstGeom prst="rect">
                      <a:avLst/>
                    </a:prstGeom>
                    <a:ln>
                      <a:solidFill>
                        <a:schemeClr val="accent1"/>
                      </a:solidFill>
                    </a:ln>
                    <a:effectLst>
                      <a:softEdge rad="0"/>
                    </a:effectLst>
                  </pic:spPr>
                </pic:pic>
              </a:graphicData>
            </a:graphic>
          </wp:inline>
        </w:drawing>
      </w:r>
    </w:p>
    <w:p w14:paraId="2A47756E" w14:textId="6510A4EB" w:rsidR="00BA667E" w:rsidRDefault="00BA667E" w:rsidP="00F10D6F">
      <w:pPr>
        <w:pStyle w:val="ListParagraph"/>
        <w:ind w:left="1080" w:firstLine="360"/>
      </w:pPr>
    </w:p>
    <w:p w14:paraId="4A93C86D" w14:textId="227CDD82" w:rsidR="00BA667E" w:rsidRDefault="00BA667E" w:rsidP="00F10D6F">
      <w:pPr>
        <w:pStyle w:val="ListParagraph"/>
        <w:ind w:left="1080" w:firstLine="360"/>
      </w:pPr>
    </w:p>
    <w:p w14:paraId="2B4A8AE3" w14:textId="65BEE4F4" w:rsidR="00BA667E" w:rsidRDefault="00BA667E" w:rsidP="00F10D6F">
      <w:pPr>
        <w:pStyle w:val="ListParagraph"/>
        <w:ind w:left="1080" w:firstLine="360"/>
      </w:pPr>
    </w:p>
    <w:p w14:paraId="67625136" w14:textId="41D26606" w:rsidR="00BA667E" w:rsidRDefault="00BA667E" w:rsidP="00F10D6F">
      <w:pPr>
        <w:pStyle w:val="ListParagraph"/>
        <w:ind w:left="1080" w:firstLine="360"/>
      </w:pPr>
    </w:p>
    <w:p w14:paraId="3FA0D31D" w14:textId="17CFDEB2" w:rsidR="00BA667E" w:rsidRDefault="00BA667E" w:rsidP="00F10D6F">
      <w:pPr>
        <w:pStyle w:val="ListParagraph"/>
        <w:ind w:left="1080" w:firstLine="360"/>
      </w:pPr>
    </w:p>
    <w:p w14:paraId="1C9F205E" w14:textId="1FA9777D" w:rsidR="00BA667E" w:rsidRDefault="00BA667E" w:rsidP="00F10D6F">
      <w:pPr>
        <w:pStyle w:val="ListParagraph"/>
        <w:ind w:left="1080" w:firstLine="360"/>
      </w:pPr>
    </w:p>
    <w:p w14:paraId="4359B8DF" w14:textId="64162145" w:rsidR="00BA667E" w:rsidRDefault="00BA667E" w:rsidP="00F10D6F">
      <w:pPr>
        <w:pStyle w:val="ListParagraph"/>
        <w:ind w:left="1080" w:firstLine="360"/>
      </w:pPr>
    </w:p>
    <w:p w14:paraId="4007413D" w14:textId="715E8D96" w:rsidR="00BA667E" w:rsidRDefault="00BA667E" w:rsidP="00F10D6F">
      <w:pPr>
        <w:pStyle w:val="ListParagraph"/>
        <w:ind w:left="1080" w:firstLine="360"/>
      </w:pPr>
    </w:p>
    <w:p w14:paraId="536A97D2" w14:textId="3B4F3585" w:rsidR="00BA667E" w:rsidRDefault="00BA667E" w:rsidP="00F10D6F">
      <w:pPr>
        <w:pStyle w:val="ListParagraph"/>
        <w:ind w:left="1080" w:firstLine="360"/>
      </w:pPr>
    </w:p>
    <w:p w14:paraId="68C50E2C" w14:textId="6ABDAC89" w:rsidR="00BA667E" w:rsidRDefault="00BA667E" w:rsidP="00F10D6F">
      <w:pPr>
        <w:pStyle w:val="ListParagraph"/>
        <w:ind w:left="1080" w:firstLine="360"/>
      </w:pPr>
    </w:p>
    <w:p w14:paraId="0990FBF5" w14:textId="1A1EA6F8" w:rsidR="00BA667E" w:rsidRDefault="00BA667E" w:rsidP="00F10D6F">
      <w:pPr>
        <w:pStyle w:val="ListParagraph"/>
        <w:ind w:left="1080" w:firstLine="360"/>
      </w:pPr>
    </w:p>
    <w:p w14:paraId="24F83E14" w14:textId="627251C4" w:rsidR="00BA667E" w:rsidRDefault="00BA667E" w:rsidP="00F10D6F">
      <w:pPr>
        <w:pStyle w:val="ListParagraph"/>
        <w:ind w:left="1080" w:firstLine="360"/>
      </w:pPr>
    </w:p>
    <w:p w14:paraId="56B7B780" w14:textId="61078789" w:rsidR="00BA667E" w:rsidRDefault="00BA667E" w:rsidP="00F10D6F">
      <w:pPr>
        <w:pStyle w:val="ListParagraph"/>
        <w:ind w:left="1080" w:firstLine="360"/>
      </w:pPr>
    </w:p>
    <w:p w14:paraId="78E76B08" w14:textId="6102110F" w:rsidR="00BA667E" w:rsidRDefault="00BA667E" w:rsidP="00F10D6F">
      <w:pPr>
        <w:pStyle w:val="ListParagraph"/>
        <w:ind w:left="1080" w:firstLine="360"/>
      </w:pPr>
    </w:p>
    <w:p w14:paraId="27554FBB" w14:textId="0EE08643" w:rsidR="00BA667E" w:rsidRDefault="00BA667E" w:rsidP="00F10D6F">
      <w:pPr>
        <w:pStyle w:val="ListParagraph"/>
        <w:ind w:left="1080" w:firstLine="360"/>
      </w:pPr>
    </w:p>
    <w:p w14:paraId="568B7D33" w14:textId="404EE498" w:rsidR="00BA667E" w:rsidRDefault="00BA667E" w:rsidP="00F10D6F">
      <w:pPr>
        <w:pStyle w:val="ListParagraph"/>
        <w:ind w:left="1080" w:firstLine="360"/>
      </w:pPr>
    </w:p>
    <w:p w14:paraId="2DA4779B" w14:textId="198D4DBA" w:rsidR="00BA667E" w:rsidRDefault="00BA667E" w:rsidP="00F10D6F">
      <w:pPr>
        <w:pStyle w:val="ListParagraph"/>
        <w:ind w:left="1080" w:firstLine="360"/>
      </w:pPr>
    </w:p>
    <w:p w14:paraId="5CEB98EF" w14:textId="5556E3C9" w:rsidR="00BA667E" w:rsidRDefault="00BA667E" w:rsidP="00F10D6F">
      <w:pPr>
        <w:pStyle w:val="ListParagraph"/>
        <w:ind w:left="1080" w:firstLine="360"/>
      </w:pPr>
    </w:p>
    <w:p w14:paraId="016D837E" w14:textId="77777777" w:rsidR="00BA667E" w:rsidRDefault="00BA667E" w:rsidP="00F10D6F">
      <w:pPr>
        <w:pStyle w:val="ListParagraph"/>
        <w:ind w:left="1080" w:firstLine="360"/>
      </w:pPr>
    </w:p>
    <w:p w14:paraId="327789D5" w14:textId="42FD8485" w:rsidR="00BA667E" w:rsidRDefault="00BA667E" w:rsidP="00F10D6F">
      <w:pPr>
        <w:pStyle w:val="ListParagraph"/>
        <w:ind w:left="1080" w:firstLine="360"/>
      </w:pPr>
    </w:p>
    <w:p w14:paraId="12D1B1AB" w14:textId="733712B7" w:rsidR="00BA667E" w:rsidRDefault="00BA667E" w:rsidP="00BA667E">
      <w:pPr>
        <w:pStyle w:val="ListParagraph"/>
        <w:numPr>
          <w:ilvl w:val="0"/>
          <w:numId w:val="2"/>
        </w:numPr>
      </w:pPr>
      <w:r>
        <w:lastRenderedPageBreak/>
        <w:t>Select a suitable model from the list that the device will enumerate with. If SX2 is not present on the list, select any other suitable name. Once the binding is complete, the device will be visible with that name in the device manager. Click “Next”.</w:t>
      </w:r>
    </w:p>
    <w:p w14:paraId="5D8B2BF6" w14:textId="77777777" w:rsidR="00BA667E" w:rsidRDefault="00BA667E" w:rsidP="00BA667E">
      <w:pPr>
        <w:pStyle w:val="ListParagraph"/>
        <w:ind w:left="1080"/>
      </w:pPr>
    </w:p>
    <w:p w14:paraId="2DC038FE" w14:textId="53A214A5" w:rsidR="00BA667E" w:rsidRDefault="00FF1B2B" w:rsidP="00F10D6F">
      <w:pPr>
        <w:pStyle w:val="ListParagraph"/>
        <w:ind w:left="1080" w:firstLine="360"/>
      </w:pPr>
      <w:r>
        <w:rPr>
          <w:noProof/>
        </w:rPr>
        <w:drawing>
          <wp:inline distT="0" distB="0" distL="0" distR="0" wp14:anchorId="4C63B7F1" wp14:editId="49FA9B20">
            <wp:extent cx="4476750" cy="3511092"/>
            <wp:effectExtent l="19050" t="19050" r="19050" b="1333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10.PNG"/>
                    <pic:cNvPicPr/>
                  </pic:nvPicPr>
                  <pic:blipFill>
                    <a:blip r:embed="rId17">
                      <a:extLst>
                        <a:ext uri="{28A0092B-C50C-407E-A947-70E740481C1C}">
                          <a14:useLocalDpi xmlns:a14="http://schemas.microsoft.com/office/drawing/2010/main" val="0"/>
                        </a:ext>
                      </a:extLst>
                    </a:blip>
                    <a:stretch>
                      <a:fillRect/>
                    </a:stretch>
                  </pic:blipFill>
                  <pic:spPr>
                    <a:xfrm>
                      <a:off x="0" y="0"/>
                      <a:ext cx="4494043" cy="3524655"/>
                    </a:xfrm>
                    <a:prstGeom prst="rect">
                      <a:avLst/>
                    </a:prstGeom>
                    <a:ln>
                      <a:solidFill>
                        <a:schemeClr val="accent1"/>
                      </a:solidFill>
                    </a:ln>
                    <a:effectLst>
                      <a:softEdge rad="0"/>
                    </a:effectLst>
                  </pic:spPr>
                </pic:pic>
              </a:graphicData>
            </a:graphic>
          </wp:inline>
        </w:drawing>
      </w:r>
    </w:p>
    <w:p w14:paraId="0BFEE4D2" w14:textId="12865330" w:rsidR="00BA667E" w:rsidRDefault="00BA667E" w:rsidP="00F10D6F">
      <w:pPr>
        <w:pStyle w:val="ListParagraph"/>
        <w:ind w:left="1080" w:firstLine="360"/>
      </w:pPr>
    </w:p>
    <w:p w14:paraId="463212E2" w14:textId="0A0B35A8" w:rsidR="00BA667E" w:rsidRDefault="00BA667E" w:rsidP="00F10D6F">
      <w:pPr>
        <w:pStyle w:val="ListParagraph"/>
        <w:ind w:left="1080" w:firstLine="360"/>
      </w:pPr>
    </w:p>
    <w:p w14:paraId="6B16216E" w14:textId="4B0D6A07" w:rsidR="00BA667E" w:rsidRDefault="00BA667E" w:rsidP="00F10D6F">
      <w:pPr>
        <w:pStyle w:val="ListParagraph"/>
        <w:ind w:left="1080" w:firstLine="360"/>
      </w:pPr>
    </w:p>
    <w:p w14:paraId="5CA96C21" w14:textId="6AA602CE" w:rsidR="00BA667E" w:rsidRDefault="00BA667E" w:rsidP="00F10D6F">
      <w:pPr>
        <w:pStyle w:val="ListParagraph"/>
        <w:ind w:left="1080" w:firstLine="360"/>
      </w:pPr>
    </w:p>
    <w:p w14:paraId="7DC68A59" w14:textId="44B67FA7" w:rsidR="00BA667E" w:rsidRDefault="00BA667E" w:rsidP="00F10D6F">
      <w:pPr>
        <w:pStyle w:val="ListParagraph"/>
        <w:ind w:left="1080" w:firstLine="360"/>
      </w:pPr>
    </w:p>
    <w:p w14:paraId="284C054F" w14:textId="077460CC" w:rsidR="00BA667E" w:rsidRDefault="00BA667E" w:rsidP="00F10D6F">
      <w:pPr>
        <w:pStyle w:val="ListParagraph"/>
        <w:ind w:left="1080" w:firstLine="360"/>
      </w:pPr>
    </w:p>
    <w:p w14:paraId="16B23553" w14:textId="4DB46201" w:rsidR="00BA667E" w:rsidRDefault="00BA667E" w:rsidP="00F10D6F">
      <w:pPr>
        <w:pStyle w:val="ListParagraph"/>
        <w:ind w:left="1080" w:firstLine="360"/>
      </w:pPr>
    </w:p>
    <w:p w14:paraId="1C20AAB0" w14:textId="2C40F21D" w:rsidR="00BA667E" w:rsidRDefault="00BA667E" w:rsidP="00F10D6F">
      <w:pPr>
        <w:pStyle w:val="ListParagraph"/>
        <w:ind w:left="1080" w:firstLine="360"/>
      </w:pPr>
    </w:p>
    <w:p w14:paraId="529503A6" w14:textId="39B9CB3A" w:rsidR="00BA667E" w:rsidRDefault="00BA667E" w:rsidP="00F10D6F">
      <w:pPr>
        <w:pStyle w:val="ListParagraph"/>
        <w:ind w:left="1080" w:firstLine="360"/>
      </w:pPr>
    </w:p>
    <w:p w14:paraId="27B63455" w14:textId="14026691" w:rsidR="00BA667E" w:rsidRDefault="00BA667E" w:rsidP="00F10D6F">
      <w:pPr>
        <w:pStyle w:val="ListParagraph"/>
        <w:ind w:left="1080" w:firstLine="360"/>
      </w:pPr>
    </w:p>
    <w:p w14:paraId="3B25794E" w14:textId="27AB7AC2" w:rsidR="00BA667E" w:rsidRDefault="00BA667E" w:rsidP="00F10D6F">
      <w:pPr>
        <w:pStyle w:val="ListParagraph"/>
        <w:ind w:left="1080" w:firstLine="360"/>
      </w:pPr>
    </w:p>
    <w:p w14:paraId="78911AA6" w14:textId="71B838A7" w:rsidR="00BA667E" w:rsidRDefault="00BA667E" w:rsidP="00F10D6F">
      <w:pPr>
        <w:pStyle w:val="ListParagraph"/>
        <w:ind w:left="1080" w:firstLine="360"/>
      </w:pPr>
    </w:p>
    <w:p w14:paraId="436263AA" w14:textId="30965A7C" w:rsidR="00BA667E" w:rsidRDefault="00BA667E" w:rsidP="00F10D6F">
      <w:pPr>
        <w:pStyle w:val="ListParagraph"/>
        <w:ind w:left="1080" w:firstLine="360"/>
      </w:pPr>
    </w:p>
    <w:p w14:paraId="131A05D7" w14:textId="685EC4D2" w:rsidR="00BA667E" w:rsidRDefault="00BA667E" w:rsidP="00F10D6F">
      <w:pPr>
        <w:pStyle w:val="ListParagraph"/>
        <w:ind w:left="1080" w:firstLine="360"/>
      </w:pPr>
    </w:p>
    <w:p w14:paraId="16B1A394" w14:textId="37DD1ED6" w:rsidR="00BA667E" w:rsidRDefault="00BA667E" w:rsidP="00F10D6F">
      <w:pPr>
        <w:pStyle w:val="ListParagraph"/>
        <w:ind w:left="1080" w:firstLine="360"/>
      </w:pPr>
    </w:p>
    <w:p w14:paraId="38F4C8D1" w14:textId="21C8C1EF" w:rsidR="00BA667E" w:rsidRDefault="00BA667E" w:rsidP="00F10D6F">
      <w:pPr>
        <w:pStyle w:val="ListParagraph"/>
        <w:ind w:left="1080" w:firstLine="360"/>
      </w:pPr>
    </w:p>
    <w:p w14:paraId="2DC4B6A8" w14:textId="6EA013C9" w:rsidR="00BA667E" w:rsidRDefault="00BA667E" w:rsidP="00F10D6F">
      <w:pPr>
        <w:pStyle w:val="ListParagraph"/>
        <w:ind w:left="1080" w:firstLine="360"/>
      </w:pPr>
    </w:p>
    <w:p w14:paraId="0E23EE2C" w14:textId="1374D40C" w:rsidR="00BA667E" w:rsidRDefault="00BA667E" w:rsidP="00F10D6F">
      <w:pPr>
        <w:pStyle w:val="ListParagraph"/>
        <w:ind w:left="1080" w:firstLine="360"/>
      </w:pPr>
    </w:p>
    <w:p w14:paraId="03F77D78" w14:textId="48952568" w:rsidR="00BA667E" w:rsidRDefault="00BA667E" w:rsidP="00F10D6F">
      <w:pPr>
        <w:pStyle w:val="ListParagraph"/>
        <w:ind w:left="1080" w:firstLine="360"/>
      </w:pPr>
    </w:p>
    <w:p w14:paraId="1CC8E532" w14:textId="620D5D8B" w:rsidR="00BA667E" w:rsidRDefault="00BA667E" w:rsidP="00F10D6F">
      <w:pPr>
        <w:pStyle w:val="ListParagraph"/>
        <w:ind w:left="1080" w:firstLine="360"/>
      </w:pPr>
    </w:p>
    <w:p w14:paraId="183CBD07" w14:textId="6D2C7920" w:rsidR="00BA667E" w:rsidRDefault="00BA667E" w:rsidP="00F10D6F">
      <w:pPr>
        <w:pStyle w:val="ListParagraph"/>
        <w:ind w:left="1080" w:firstLine="360"/>
      </w:pPr>
    </w:p>
    <w:p w14:paraId="5E2FBAAF" w14:textId="5BD6FBA8" w:rsidR="00BA667E" w:rsidRDefault="00BA667E" w:rsidP="00BA667E">
      <w:pPr>
        <w:pStyle w:val="ListParagraph"/>
        <w:numPr>
          <w:ilvl w:val="0"/>
          <w:numId w:val="2"/>
        </w:numPr>
      </w:pPr>
      <w:r>
        <w:lastRenderedPageBreak/>
        <w:t>Click “Yes” if the warning appears on your PC.</w:t>
      </w:r>
    </w:p>
    <w:p w14:paraId="36B7024D" w14:textId="77777777" w:rsidR="00BA667E" w:rsidRDefault="00BA667E" w:rsidP="00BA667E">
      <w:pPr>
        <w:pStyle w:val="ListParagraph"/>
        <w:ind w:left="1080"/>
      </w:pPr>
    </w:p>
    <w:p w14:paraId="255CE911" w14:textId="7865FBCD" w:rsidR="00BA667E" w:rsidRDefault="00FF1B2B" w:rsidP="00F10D6F">
      <w:pPr>
        <w:pStyle w:val="ListParagraph"/>
        <w:ind w:left="1080" w:firstLine="360"/>
      </w:pPr>
      <w:r>
        <w:rPr>
          <w:noProof/>
        </w:rPr>
        <w:drawing>
          <wp:inline distT="0" distB="0" distL="0" distR="0" wp14:anchorId="03F0D454" wp14:editId="7BBE2A87">
            <wp:extent cx="4479792" cy="3476625"/>
            <wp:effectExtent l="19050" t="19050" r="16510" b="9525"/>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11.PNG"/>
                    <pic:cNvPicPr/>
                  </pic:nvPicPr>
                  <pic:blipFill>
                    <a:blip r:embed="rId18">
                      <a:extLst>
                        <a:ext uri="{28A0092B-C50C-407E-A947-70E740481C1C}">
                          <a14:useLocalDpi xmlns:a14="http://schemas.microsoft.com/office/drawing/2010/main" val="0"/>
                        </a:ext>
                      </a:extLst>
                    </a:blip>
                    <a:stretch>
                      <a:fillRect/>
                    </a:stretch>
                  </pic:blipFill>
                  <pic:spPr>
                    <a:xfrm>
                      <a:off x="0" y="0"/>
                      <a:ext cx="4488399" cy="3483305"/>
                    </a:xfrm>
                    <a:prstGeom prst="rect">
                      <a:avLst/>
                    </a:prstGeom>
                    <a:ln>
                      <a:solidFill>
                        <a:schemeClr val="accent1"/>
                      </a:solidFill>
                    </a:ln>
                    <a:effectLst>
                      <a:softEdge rad="0"/>
                    </a:effectLst>
                  </pic:spPr>
                </pic:pic>
              </a:graphicData>
            </a:graphic>
          </wp:inline>
        </w:drawing>
      </w:r>
    </w:p>
    <w:p w14:paraId="7B79E460" w14:textId="37DC5C94" w:rsidR="00BA667E" w:rsidRDefault="00BA667E" w:rsidP="00F10D6F">
      <w:pPr>
        <w:pStyle w:val="ListParagraph"/>
        <w:ind w:left="1080" w:firstLine="360"/>
      </w:pPr>
    </w:p>
    <w:p w14:paraId="56E6B4DD" w14:textId="46BDF917" w:rsidR="00BA667E" w:rsidRDefault="00BA667E" w:rsidP="00BA667E">
      <w:pPr>
        <w:pStyle w:val="ListParagraph"/>
        <w:numPr>
          <w:ilvl w:val="0"/>
          <w:numId w:val="2"/>
        </w:numPr>
      </w:pPr>
      <w:r>
        <w:t xml:space="preserve">If the driver binding is completed successfully, the below message will </w:t>
      </w:r>
      <w:proofErr w:type="gramStart"/>
      <w:r>
        <w:t>appear</w:t>
      </w:r>
      <w:proofErr w:type="gramEnd"/>
      <w:r>
        <w:t xml:space="preserve"> and the device should be present without any yellow mark in the device manager.</w:t>
      </w:r>
    </w:p>
    <w:p w14:paraId="1BD85FFA" w14:textId="77777777" w:rsidR="00BA667E" w:rsidRDefault="00BA667E" w:rsidP="00F10D6F">
      <w:pPr>
        <w:pStyle w:val="ListParagraph"/>
        <w:ind w:left="1080" w:firstLine="360"/>
      </w:pPr>
    </w:p>
    <w:p w14:paraId="22200645" w14:textId="42572CC2" w:rsidR="009911DE" w:rsidRDefault="00FF1B2B" w:rsidP="00F10D6F">
      <w:pPr>
        <w:pStyle w:val="ListParagraph"/>
        <w:ind w:left="1080" w:firstLine="360"/>
      </w:pPr>
      <w:r>
        <w:rPr>
          <w:noProof/>
        </w:rPr>
        <w:drawing>
          <wp:inline distT="0" distB="0" distL="0" distR="0" wp14:anchorId="4ED128F0" wp14:editId="1D7B01C1">
            <wp:extent cx="4506900" cy="3533775"/>
            <wp:effectExtent l="19050" t="19050" r="27305" b="952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12.PNG"/>
                    <pic:cNvPicPr/>
                  </pic:nvPicPr>
                  <pic:blipFill>
                    <a:blip r:embed="rId19">
                      <a:extLst>
                        <a:ext uri="{28A0092B-C50C-407E-A947-70E740481C1C}">
                          <a14:useLocalDpi xmlns:a14="http://schemas.microsoft.com/office/drawing/2010/main" val="0"/>
                        </a:ext>
                      </a:extLst>
                    </a:blip>
                    <a:stretch>
                      <a:fillRect/>
                    </a:stretch>
                  </pic:blipFill>
                  <pic:spPr>
                    <a:xfrm>
                      <a:off x="0" y="0"/>
                      <a:ext cx="4523191" cy="3546549"/>
                    </a:xfrm>
                    <a:prstGeom prst="rect">
                      <a:avLst/>
                    </a:prstGeom>
                    <a:ln>
                      <a:solidFill>
                        <a:schemeClr val="accent1"/>
                      </a:solidFill>
                    </a:ln>
                    <a:effectLst>
                      <a:softEdge rad="0"/>
                    </a:effectLst>
                  </pic:spPr>
                </pic:pic>
              </a:graphicData>
            </a:graphic>
          </wp:inline>
        </w:drawing>
      </w:r>
    </w:p>
    <w:sectPr w:rsidR="009911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BCA2E" w14:textId="77777777" w:rsidR="00BD0BC7" w:rsidRDefault="00BD0BC7" w:rsidP="00F10D6F">
      <w:pPr>
        <w:spacing w:after="0" w:line="240" w:lineRule="auto"/>
      </w:pPr>
      <w:r>
        <w:separator/>
      </w:r>
    </w:p>
  </w:endnote>
  <w:endnote w:type="continuationSeparator" w:id="0">
    <w:p w14:paraId="372173CD" w14:textId="77777777" w:rsidR="00BD0BC7" w:rsidRDefault="00BD0BC7" w:rsidP="00F10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BB4C6" w14:textId="77777777" w:rsidR="00BD0BC7" w:rsidRDefault="00BD0BC7" w:rsidP="00F10D6F">
      <w:pPr>
        <w:spacing w:after="0" w:line="240" w:lineRule="auto"/>
      </w:pPr>
      <w:r>
        <w:separator/>
      </w:r>
    </w:p>
  </w:footnote>
  <w:footnote w:type="continuationSeparator" w:id="0">
    <w:p w14:paraId="5969AA38" w14:textId="77777777" w:rsidR="00BD0BC7" w:rsidRDefault="00BD0BC7" w:rsidP="00F10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53C14"/>
    <w:multiLevelType w:val="hybridMultilevel"/>
    <w:tmpl w:val="8F9E3956"/>
    <w:lvl w:ilvl="0" w:tplc="2B2811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2F1D44"/>
    <w:multiLevelType w:val="hybridMultilevel"/>
    <w:tmpl w:val="EBBA0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tjA2MbM0NzczNLBU0lEKTi0uzszPAykwqgUAU/TJHSwAAAA="/>
  </w:docVars>
  <w:rsids>
    <w:rsidRoot w:val="009C4C62"/>
    <w:rsid w:val="00351E02"/>
    <w:rsid w:val="00625F5D"/>
    <w:rsid w:val="00666DD9"/>
    <w:rsid w:val="00682061"/>
    <w:rsid w:val="009911DE"/>
    <w:rsid w:val="009B0C20"/>
    <w:rsid w:val="009C4C62"/>
    <w:rsid w:val="00BA667E"/>
    <w:rsid w:val="00BD0BC7"/>
    <w:rsid w:val="00F10D6F"/>
    <w:rsid w:val="00F306BE"/>
    <w:rsid w:val="00FC7141"/>
    <w:rsid w:val="00FF1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2C57A"/>
  <w15:chartTrackingRefBased/>
  <w15:docId w15:val="{AA3E46C2-8BAE-4D29-BBF4-766E62117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F1B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B2B"/>
    <w:rPr>
      <w:rFonts w:ascii="Segoe UI" w:hAnsi="Segoe UI" w:cs="Segoe UI"/>
      <w:sz w:val="18"/>
      <w:szCs w:val="18"/>
    </w:rPr>
  </w:style>
  <w:style w:type="paragraph" w:styleId="ListParagraph">
    <w:name w:val="List Paragraph"/>
    <w:basedOn w:val="Normal"/>
    <w:uiPriority w:val="34"/>
    <w:qFormat/>
    <w:rsid w:val="00F10D6F"/>
    <w:pPr>
      <w:ind w:left="720"/>
      <w:contextualSpacing/>
    </w:pPr>
  </w:style>
  <w:style w:type="paragraph" w:styleId="Header">
    <w:name w:val="header"/>
    <w:basedOn w:val="Normal"/>
    <w:link w:val="HeaderChar"/>
    <w:uiPriority w:val="99"/>
    <w:unhideWhenUsed/>
    <w:rsid w:val="00F10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D6F"/>
  </w:style>
  <w:style w:type="paragraph" w:styleId="Footer">
    <w:name w:val="footer"/>
    <w:basedOn w:val="Normal"/>
    <w:link w:val="FooterChar"/>
    <w:uiPriority w:val="99"/>
    <w:unhideWhenUsed/>
    <w:rsid w:val="00F10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37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C70BC-1500-4A10-A4C7-0D3F5D0B3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3</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nya Majumder</dc:creator>
  <cp:keywords/>
  <dc:description/>
  <cp:lastModifiedBy>Sananya Majumder</cp:lastModifiedBy>
  <cp:revision>2</cp:revision>
  <dcterms:created xsi:type="dcterms:W3CDTF">2019-12-30T07:11:00Z</dcterms:created>
  <dcterms:modified xsi:type="dcterms:W3CDTF">2019-12-30T07:11:00Z</dcterms:modified>
</cp:coreProperties>
</file>